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p>
    <w:bookmarkStart w:id="20" w:name="X43c54ec652c15bdd034dd35ceab11c226d7c77e"/>
    <w:p>
      <w:pPr>
        <w:pStyle w:val="Heading1"/>
      </w:pPr>
      <w:r>
        <w:t xml:space="preserve">Internship Application Letter for Statistician Position</w:t>
      </w:r>
    </w:p>
    <w:p>
      <w:pPr>
        <w:pStyle w:val="FirstParagraph"/>
      </w:pPr>
      <w:r>
        <w:t xml:space="preserve">Date: October 26, 2023</w:t>
      </w:r>
    </w:p>
    <w:p>
      <w:pPr>
        <w:pStyle w:val="BodyText"/>
      </w:pPr>
      <w:r>
        <w:rPr>
          <w:bCs/>
          <w:b/>
        </w:rPr>
        <w:t xml:space="preserve">Dear Hiring Manager,</w:t>
      </w:r>
    </w:p>
    <w:p>
      <w:pPr>
        <w:pStyle w:val="BodyText"/>
      </w:pPr>
      <w:r>
        <w:t xml:space="preserve">I am writing with profound enthusiasm to express my application for the Statistician Internship position at your esteemed organization in Bangalore, India. As a final-year undergraduate student specializing in Statistics at [Your University], I have meticulously prepared myself to contribute meaningfully to data-driven initiatives within Bangalore’s dynamic technology and research ecosystem. This internship represents not merely a professional opportunity, but a strategic step toward integrating my academic rigor with the innovative statistical challenges defining India's digital transformation landscape—particularly within Bangalore’s globally recognized IT corridor.</w:t>
      </w:r>
    </w:p>
    <w:p>
      <w:pPr>
        <w:pStyle w:val="BodyText"/>
      </w:pPr>
      <w:r>
        <w:t xml:space="preserve">My academic journey has been deliberately structured to build robust foundations in statistical theory and applied analytics. I have completed advanced coursework including Advanced Regression Analysis, Bayesian Statistics, Time Series Forecasting, and Experimental Design, consistently achieving top 10% in class performance. Crucially, my capstone project—</w:t>
      </w:r>
      <w:r>
        <w:rPr>
          <w:iCs/>
          <w:i/>
        </w:rPr>
        <w:t xml:space="preserve">"Predictive Modeling for Urban Mobility Patterns Using Bangalore Traffic Sensor Data"</w:t>
      </w:r>
      <w:r>
        <w:t xml:space="preserve">—required me to clean and analyze a 12-month dataset of over 50 million GPS points from the Bangalore Metropolitan Transport Corporation (BMTC). I implemented Python-based machine learning pipelines using scikit-learn and TensorFlow, developing models that reduced traffic congestion prediction errors by 34% compared to baseline methods. This project directly aligns with the type of complex data challenges your organization likely faces in India’s rapidly urbanizing cities.</w:t>
      </w:r>
    </w:p>
    <w:p>
      <w:pPr>
        <w:pStyle w:val="BodyText"/>
      </w:pPr>
      <w:r>
        <w:t xml:space="preserve">Technical proficiency is central to my identity as a future Statistician. I am proficient in R (with extensive experience using tidyverse, forecast, and ggplot2), Python (Pandas, NumPy, SciPy), SQL for database management, and Tableau for visualization. In a recent internship at [Local Startup/University Lab], I collaborated with a cross-functional team to analyze customer churn data for an e-commerce startup in Bangalore. By conducting hypothesis testing on segmented user cohorts and building survival analysis models, I identified key predictors of customer attrition—resulting in actionable retention strategies that reduced monthly churn by 22%. This experience solidified my ability to translate statistical insights into business impact, a competency I understand is paramount for Statistician roles in India’s competitive market.</w:t>
      </w:r>
    </w:p>
    <w:p>
      <w:pPr>
        <w:pStyle w:val="BodyText"/>
      </w:pPr>
      <w:r>
        <w:t xml:space="preserve">What particularly draws me to Bangalore as the epicenter for this internship is its unparalleled convergence of technological innovation and data-centric industry needs. The city hosts global tech giants like Infosys, TCS, and Wipro—alongside a thriving startup ecosystem where companies like Flipkart and Ola leverage statistical modeling for operational excellence. Having witnessed firsthand how Bangalore’s data science community drives national digital initiatives—from India Stack's analytics infrastructure to healthcare predictive systems—I am eager to learn from industry leaders embedded in this ecosystem. This internship would allow me to contribute my skills while immersing myself in the practical application of statistics within India’s evolving economic context, where data literacy is becoming a strategic imperative for growth.</w:t>
      </w:r>
    </w:p>
    <w:p>
      <w:pPr>
        <w:pStyle w:val="BodyText"/>
      </w:pPr>
      <w:r>
        <w:t xml:space="preserve">My commitment extends beyond technical execution to ethical data stewardship—a principle increasingly emphasized across Indian organizations following the Digital Personal Data Protection Act (2023). In my academic projects, I consistently prioritize transparency in methodology and bias mitigation. For example, while analyzing healthcare access datasets for a public health initiative in Karnataka, I implemented differential privacy techniques to protect patient anonymity while preserving analytical utility. This reflects my understanding that as a Statistician intern in India Bangalore, integrity is inseparable from statistical excellence.</w:t>
      </w:r>
    </w:p>
    <w:p>
      <w:pPr>
        <w:pStyle w:val="BodyText"/>
      </w:pPr>
      <w:r>
        <w:t xml:space="preserve">I am deeply impressed by your organization’s recent work on [mention specific project/publication related to stats/data science if possible, e.g., "AI-driven agricultural yield forecasting in partnership with ICAR"]. My background in multivariate analysis and spatial statistics aligns precisely with the technical demands of such initiatives. I am confident that my proactive approach—evidenced by my leadership of the [University] Data Science Club, where I organized workshops on statistical literacy for 150+ students—positions me to quickly add value to your team. Furthermore, my fluency in English and Kannada (with intermediate proficiency in Hindi) enables seamless collaboration across diverse teams common in Bangalore’s multicultural workplaces.</w:t>
      </w:r>
    </w:p>
    <w:p>
      <w:pPr>
        <w:pStyle w:val="BodyText"/>
      </w:pPr>
      <w:r>
        <w:t xml:space="preserve">I am eager to bring my analytical rigor, technical toolkit, and passion for transforming raw data into strategic intelligence to your organization. Bangalore’s status as India's innovation capital offers the ideal environment for me to grow as a Statistician while contributing to meaningful projects. I am available for an interview at your earliest convenience and have attached my resume detailing further academic and project achievements.</w:t>
      </w:r>
    </w:p>
    <w:p>
      <w:pPr>
        <w:pStyle w:val="BodyText"/>
      </w:pPr>
      <w:r>
        <w:t xml:space="preserve">Thank you for considering my application. I look forward to discussing how my skills in statistical modeling, data analysis, and contextual understanding of India's data landscape can support your mission as a Statistician intern in Bangalore.</w:t>
      </w:r>
    </w:p>
    <w:p>
      <w:pPr>
        <w:pStyle w:val="BodyText"/>
      </w:pPr>
      <w:r>
        <w:t xml:space="preserve">Sincerely,</w:t>
      </w:r>
    </w:p>
    <w:p>
      <w:pPr>
        <w:pStyle w:val="BodyText"/>
      </w:pPr>
      <w:r>
        <w:t xml:space="preserve">[Your Full Name]</w:t>
      </w:r>
    </w:p>
    <w:p>
      <w:pPr>
        <w:pStyle w:val="BodyText"/>
      </w:pPr>
      <w:r>
        <w:t xml:space="preserve">[Your Contact Information: Phone | Email | LinkedIn]</w:t>
      </w:r>
    </w:p>
    <w:p>
      <w:pPr>
        <w:pStyle w:val="BodyText"/>
      </w:pPr>
      <w:r>
        <w:t xml:space="preserve">[University and Program: B.Sc. Statistics, [University Name], Expected Graduation: [Month, Yea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tatistician Position</dc:title>
  <dc:creator/>
  <dc:language>en</dc:language>
  <cp:keywords/>
  <dcterms:created xsi:type="dcterms:W3CDTF">2026-07-20T13:46:39Z</dcterms:created>
  <dcterms:modified xsi:type="dcterms:W3CDTF">2026-07-20T13:46:39Z</dcterms:modified>
</cp:coreProperties>
</file>

<file path=docProps/custom.xml><?xml version="1.0" encoding="utf-8"?>
<Properties xmlns="http://schemas.openxmlformats.org/officeDocument/2006/custom-properties" xmlns:vt="http://schemas.openxmlformats.org/officeDocument/2006/docPropsVTypes"/>
</file>